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2" w:name="X74005fc0ec81da7a750ed3b4525ff0de09575f1"/>
    <w:p>
      <w:pPr>
        <w:pStyle w:val="Heading1"/>
      </w:pPr>
      <w:r>
        <w:t xml:space="preserve">Internship Application Letter for Carpenter Position</w:t>
      </w:r>
    </w:p>
    <w:p>
      <w:pPr>
        <w:pStyle w:val="FirstParagraph"/>
      </w:pPr>
      <w:r>
        <w:t xml:space="preserve">Juan Carlos Mendoza</w:t>
      </w:r>
    </w:p>
    <w:p>
      <w:pPr>
        <w:pStyle w:val="BodyText"/>
      </w:pPr>
      <w:r>
        <w:t xml:space="preserve">Calle 45, Sector El Silencio, Caracas</w:t>
      </w:r>
      <w:r>
        <w:br/>
      </w:r>
      <w:r>
        <w:t xml:space="preserve">Venezuela 1060</w:t>
      </w:r>
      <w:r>
        <w:br/>
      </w:r>
      <w:r>
        <w:t xml:space="preserve">Correo Electrónico: juan.mendoza@caracas.carpentry</w:t>
      </w:r>
      <w:r>
        <w:br/>
      </w:r>
      <w:r>
        <w:t xml:space="preserve">Teléfono: +58 412 345-6789</w:t>
      </w:r>
    </w:p>
    <w:p>
      <w:pPr>
        <w:pStyle w:val="BodyText"/>
      </w:pPr>
      <w:r>
        <w:t xml:space="preserve">Fecha: 25 de Octubre de 2023</w:t>
      </w:r>
    </w:p>
    <w:p>
      <w:pPr>
        <w:pStyle w:val="BodyText"/>
      </w:pPr>
      <w:r>
        <w:t xml:space="preserve">A quien corresponda,</w:t>
      </w:r>
      <w:r>
        <w:br/>
      </w:r>
      <w:r>
        <w:t xml:space="preserve">Departamento de Recursos Humanos</w:t>
      </w:r>
      <w:r>
        <w:br/>
      </w:r>
      <w:r>
        <w:t xml:space="preserve">[Nombre de la Empresa Construcción y Carpintería]</w:t>
      </w:r>
    </w:p>
    <w:bookmarkStart w:id="21" w:name="X99cd08e0711394e51bef82b651b0f4ca941f113"/>
    <w:p>
      <w:pPr>
        <w:pStyle w:val="Heading2"/>
      </w:pPr>
      <w:r>
        <w:t xml:space="preserve">Carta de Solicitud para la Bolsa de Trabajo como Aprendiz Carpintero en Venezuela Caracas</w:t>
      </w:r>
    </w:p>
    <w:p>
      <w:pPr>
        <w:pStyle w:val="FirstParagraph"/>
      </w:pPr>
      <w:r>
        <w:t xml:space="preserve">Es con profundo entusiasmo que presento formalmente mi</w:t>
      </w:r>
      <w:r>
        <w:t xml:space="preserve"> </w:t>
      </w:r>
      <w:r>
        <w:rPr>
          <w:bCs/>
          <w:b/>
        </w:rPr>
        <w:t xml:space="preserve">Internship Application Letter</w:t>
      </w:r>
      <w:r>
        <w:t xml:space="preserve"> </w:t>
      </w:r>
      <w:r>
        <w:t xml:space="preserve">para el puesto de Aprendiz Carpintero dentro de su destacada organización, ubicada en la vibrante ciudad de Venezuela Caracas. Como estudiante avanzado en el Programa de Formación Técnica en Maderas y Construcción Sostenible del Instituto Tecnológico Metropolitano, he seguido con admiración la trayectoria innovadora de [Nombre de la Empresa] en proyectos arquitectónicos que respetan tanto nuestra herencia cultural como los desafíos contemporáneos de Caracas. Este documento no solo representa mi solicitud profesional, sino el inicio consciente de una carrera dedicada a honrar el arte milenario de la carpintería venezolana mientras contribuyo al desarrollo urbano responsable de nuestra capital.</w:t>
      </w:r>
    </w:p>
    <w:p>
      <w:pPr>
        <w:pStyle w:val="BodyText"/>
      </w:pPr>
      <w:r>
        <w:t xml:space="preserve">Desde mi infancia en los barrios populares de Caracas donde observaba a artesanos crear muebles con madera reciclada, he sentido una conexión visceral con el oficio del</w:t>
      </w:r>
      <w:r>
        <w:t xml:space="preserve"> </w:t>
      </w:r>
      <w:r>
        <w:rPr>
          <w:bCs/>
          <w:b/>
        </w:rPr>
        <w:t xml:space="preserve">Carpenter</w:t>
      </w:r>
      <w:r>
        <w:t xml:space="preserve">. En Venezuela, la carpintería trasciende su función utilitaria para convertirse en un lenguaje cultural que habla de resiliencia y creatividad. Mi formación académica ha profundizado esta pasión: he completado cursos especializados en técnicas de trabajo con madera tropical (como el caoba y el palo santo), diseño asistido por computadora para proyectos arquitectónicos, y normativas venezolanas de seguridad en construcción. Durante mi último año académico, lideré un proyecto comunitario donde restauramos 15 muebles históricos en la Plaza Bolívar utilizando maderas locales, integrando elementos de la artesanía indígena que defienden nuestra identidad cultural.</w:t>
      </w:r>
    </w:p>
    <w:p>
      <w:pPr>
        <w:pStyle w:val="BodyText"/>
      </w:pPr>
      <w:r>
        <w:t xml:space="preserve">Entiendo que en Venezuela Caracas, la demanda de carpinteros calificados es crítica debido al crecimiento urbano acelerado y la necesidad urgente de infraestructura sostenible. Según el informe del Ministerio de Vivienda (2023), hay un déficit del 47% en profesionales técnicos para proyectos residenciales en Caracas, especialmente en áreas que requieren adaptación cultural – como los proyectos de vivienda social que integran espacios verdes y materiales locales. Mi propuesta no busca únicamente aprender técnicas básicas, sino contribuir con una perspectiva innovadora: he desarrollado un método para optimizar el uso de maderas recicladas en estructuras livianas, reduciendo costos hasta un 30% comparado con materiales nuevos. Este enfoque se alinea perfectamente con la iniciativa de [Nombre de la Empresa] de implementar prácticas eco-sostenibles en sus proyectos residenciales de El Hatillo y Chacao.</w:t>
      </w:r>
    </w:p>
    <w:p>
      <w:pPr>
        <w:pStyle w:val="BodyText"/>
      </w:pPr>
      <w:r>
        <w:t xml:space="preserve">Mi experiencia práctica incluye 6 meses como voluntario en el taller comunitario "Madera Viva" en Petare, donde colaboré con carpinteros experimentados para construir muebles para escuelas públicas. Allí aprendí a manejar herramientas manuales (sierra de mano, martillo, cincel) y eléctricas (taladro, sierra circular) con precisión. Más importante aún fue entender el contexto social: en Venezuela Caracas, donde la crisis económica ha limitado el acceso a materiales nuevos, los talleres artesanales como el suyo son pilares de resiliencia comunitaria. Una vez asistí al taller de un maestro carpintero que me explicó cómo las técnicas tradicionales de corte y ensamblaje (heredadas de los indígenas chibcha) permitían crear estructuras fuertes sin clavos, utilizando únicamente madera y pegamento natural. Esta sabiduría ancestral es precisamente lo que quiero integrar en mi aprendizaje durante el</w:t>
      </w:r>
      <w:r>
        <w:t xml:space="preserve"> </w:t>
      </w:r>
      <w:r>
        <w:rPr>
          <w:bCs/>
          <w:b/>
        </w:rPr>
        <w:t xml:space="preserve">Internship Application Letter</w:t>
      </w:r>
      <w:r>
        <w:t xml:space="preserve">.</w:t>
      </w:r>
    </w:p>
    <w:p>
      <w:pPr>
        <w:pStyle w:val="BodyText"/>
      </w:pPr>
      <w:r>
        <w:t xml:space="preserve">El motivo específico por el que elegí [Nombre de la Empresa] radica en su proyecto "Hogares Sostenibles Caracas", reconocido por la Asociación Venezolana de Arquitectura. En particular, me impresionó cómo diseñaron viviendas sociales integrando huertos verticales y mobiliario hecho con maderas recuperadas del río Guaire. Como futura persona vinculada al sector carpintero en Venezuela Caracas, siento que debo contribuir a proyectos que no solo resuelvan necesidades básicas, sino que fortalezcan nuestra identidad cultural. Mi habilidad para trabajar en equipo y adaptarme a situaciones imprevistas (como la escasez de herramientas) – adquirida durante mi experiencia en zonas afectadas por cortes eléctricos – me permitirá integrarme rápidamente al equipo de su taller.</w:t>
      </w:r>
    </w:p>
    <w:p>
      <w:pPr>
        <w:pStyle w:val="BodyText"/>
      </w:pPr>
      <w:r>
        <w:t xml:space="preserve">La oportunidad que proponen en Venezuela Caracas no es meramente una posición laboral: es un puente para conectar mi formación técnica con la realidad social de nuestra ciudad. En los últimos años, he observado cómo el sector carpintero ha evolucionado desde un oficio tradicional a una profesión estratégica en la reconstrucción de Caracas. Los edificios antiguos necesitan restauración, los nuevos proyectos requieren diseño sostenible, y las comunidades necesitan mobiliario funcional. Como alguien que nació en esta ciudad y ama su diversidad, quiero aportar mi energía al crecimiento del sector mientras aprendo de profesionales como ustedes. Durante el</w:t>
      </w:r>
      <w:r>
        <w:t xml:space="preserve"> </w:t>
      </w:r>
      <w:r>
        <w:rPr>
          <w:bCs/>
          <w:b/>
        </w:rPr>
        <w:t xml:space="preserve">Internship Application Letter</w:t>
      </w:r>
      <w:r>
        <w:t xml:space="preserve">, planeo especializarme en tres áreas críticas: 1) técnicas de madera reciclada para reducir costos, 2) diseño modular para viviendas compactas en zonas densamente pobladas, y 3) seguridad laboral aplicada al contexto venezolano.</w:t>
      </w:r>
    </w:p>
    <w:p>
      <w:pPr>
        <w:pStyle w:val="BodyText"/>
      </w:pPr>
      <w:r>
        <w:t xml:space="preserve">Conozco los retos únicos del mercado laboral en Venezuela Caracas: la escasez de materiales, la necesidad de adaptación constante y el alto valor cultural del trabajo artesanal. Mi propuesta incluye un plan para documentar cada etapa del proceso carpintero en sus proyectos, creando un manual práctico para futuros aprendices – algo que he visto faltar en muchos talleres locales. Estoy comprometido a trabajar con humildad y dedicación, sabiendo que cada pieza de madera tiene una historia y cada proyecto contribuye al tejido social de Caracas.</w:t>
      </w:r>
    </w:p>
    <w:p>
      <w:pPr>
        <w:pStyle w:val="BodyText"/>
      </w:pPr>
      <w:r>
        <w:t xml:space="preserve">Gracias por considerar mi solicitud. Mi disponibilidad inmediata para comenzar el internship es total, y puedo ajustarme a sus horarios operativos. Estoy preparado para presentar muestras de mi trabajo en un encuentro presencial o virtual en cualquier momento que sea conveniente. En Venezuela Caracas, cada carpintero es un artesano de la comunidad; espero tener la oportunidad de aprender y contribuir bajo su tutoría.</w:t>
      </w:r>
    </w:p>
    <w:p>
      <w:pPr>
        <w:pStyle w:val="BodyText"/>
      </w:pPr>
      <w:r>
        <w:t xml:space="preserve">Sinceramente,</w:t>
      </w:r>
    </w:p>
    <w:p>
      <w:pPr>
        <w:pStyle w:val="BodyText"/>
      </w:pPr>
      <w:r>
        <w:rPr>
          <w:bCs/>
          <w:b/>
        </w:rPr>
        <w:t xml:space="preserve">Juan Carlos Mendoza</w:t>
      </w:r>
      <w:r>
        <w:br/>
      </w:r>
      <w:r>
        <w:t xml:space="preserve">Estudiante en Formación Técnica - Carpintería Sostenible</w:t>
      </w:r>
      <w:r>
        <w:br/>
      </w:r>
      <w:r>
        <w:t xml:space="preserve">Instituto Tecnológico Metropolitano, Caracas</w:t>
      </w:r>
    </w:p>
    <w:p>
      <w:pPr>
        <w:pStyle w:val="BodyText"/>
      </w:pPr>
      <w:r>
        <w:t xml:space="preserve">Palabra clave para el proceso de selección:</w:t>
      </w:r>
    </w:p>
    <w:bookmarkStart w:id="20" w:name="X797e1e224c741cf1c591fee1f22982d854a6411"/>
    <w:p>
      <w:pPr>
        <w:pStyle w:val="Heading3"/>
      </w:pPr>
      <w:r>
        <w:t xml:space="preserve">"Internship Application Letter", "Carpenter", "Venezuela Caraca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23T15:04:24Z</dcterms:created>
  <dcterms:modified xsi:type="dcterms:W3CDTF">2026-07-23T15:04:24Z</dcterms:modified>
</cp:coreProperties>
</file>

<file path=docProps/custom.xml><?xml version="1.0" encoding="utf-8"?>
<Properties xmlns="http://schemas.openxmlformats.org/officeDocument/2006/custom-properties" xmlns:vt="http://schemas.openxmlformats.org/officeDocument/2006/docPropsVTypes"/>
</file>